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3CE94770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5A3B4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bakalářské práce</w:t>
      </w:r>
    </w:p>
    <w:p w14:paraId="139ACEF7" w14:textId="77777777" w:rsidR="00A40E93" w:rsidRDefault="00A40E93" w:rsidP="00A40E93">
      <w:pPr>
        <w:pStyle w:val="Default"/>
      </w:pPr>
    </w:p>
    <w:p w14:paraId="2BA88B0C" w14:textId="4186D82C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DD17BB">
        <w:rPr>
          <w:rFonts w:asciiTheme="minorHAnsi" w:hAnsiTheme="minorHAnsi" w:cstheme="minorHAnsi"/>
          <w:sz w:val="22"/>
          <w:szCs w:val="22"/>
        </w:rPr>
        <w:t xml:space="preserve">Lukáš </w:t>
      </w:r>
      <w:r w:rsidR="00DD17BB" w:rsidRPr="00DD17BB">
        <w:rPr>
          <w:rFonts w:asciiTheme="minorHAnsi" w:hAnsiTheme="minorHAnsi" w:cstheme="minorHAnsi"/>
          <w:sz w:val="22"/>
          <w:szCs w:val="22"/>
        </w:rPr>
        <w:t>Wasserbauer</w:t>
      </w:r>
    </w:p>
    <w:p w14:paraId="7BEB1D07" w14:textId="4F1D9953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Pr="009C322A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887DAD">
        <w:rPr>
          <w:rFonts w:asciiTheme="minorHAnsi" w:hAnsiTheme="minorHAnsi" w:cstheme="minorHAnsi"/>
          <w:sz w:val="22"/>
          <w:szCs w:val="22"/>
        </w:rPr>
        <w:t>Ing. Pavel Ondra</w:t>
      </w:r>
    </w:p>
    <w:p w14:paraId="05C5954D" w14:textId="6E2F2FBB" w:rsidR="00025BF3" w:rsidRDefault="00025BF3" w:rsidP="00025BF3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DD17BB" w:rsidRPr="00DD17BB">
        <w:rPr>
          <w:rFonts w:cstheme="minorHAnsi"/>
        </w:rPr>
        <w:t>Návrh modelu zavedení TPM na výrobní lince vybrané společnosti</w:t>
      </w:r>
    </w:p>
    <w:p w14:paraId="07FD52EA" w14:textId="51DAF9EC" w:rsidR="00025BF3" w:rsidRPr="009C322A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71D94F8C5A404E0EAE8FB9F1CA03031D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887DAD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1C62875E" w14:textId="77777777" w:rsidR="00025BF3" w:rsidRPr="0097798F" w:rsidRDefault="00025BF3" w:rsidP="00025BF3">
      <w:pPr>
        <w:spacing w:after="0" w:line="240" w:lineRule="auto"/>
        <w:jc w:val="both"/>
        <w:rPr>
          <w:rFonts w:cstheme="minorHAnsi"/>
          <w:sz w:val="20"/>
        </w:rPr>
      </w:pPr>
    </w:p>
    <w:p w14:paraId="0AEFE902" w14:textId="77777777" w:rsidR="00025BF3" w:rsidRPr="006C4198" w:rsidRDefault="00025BF3" w:rsidP="00025B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30CAAC9F" w14:textId="3999F8D5" w:rsidR="00025BF3" w:rsidRPr="00C27492" w:rsidRDefault="00025BF3" w:rsidP="00C27492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="00C27492" w:rsidRPr="00C27492">
        <w:rPr>
          <w:rFonts w:cstheme="minorHAnsi"/>
          <w:i/>
          <w:sz w:val="20"/>
        </w:rPr>
        <w:t>A – splněno výborně bez výhrad,</w:t>
      </w:r>
      <w:r w:rsidR="00C27492" w:rsidRPr="00DD17BB">
        <w:rPr>
          <w:rFonts w:cstheme="minorHAnsi"/>
          <w:i/>
          <w:sz w:val="20"/>
        </w:rPr>
        <w:t xml:space="preserve"> </w:t>
      </w:r>
      <w:r w:rsidR="00C27492"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6A4D20C2" w14:textId="4D9DC1FF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2BEE99E1" w14:textId="79B80A18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Oponent BP se musí slovně vyjádřit ke každému hodnotícímu kritériu!</w:t>
      </w:r>
    </w:p>
    <w:p w14:paraId="7B9219B0" w14:textId="77777777" w:rsidR="00025BF3" w:rsidRDefault="00025BF3" w:rsidP="00025BF3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7777777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2E7BBBA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26F6477A" w:rsidR="000E094A" w:rsidRDefault="00F2056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D3E311" w14:textId="0F74A385" w:rsidR="000E094A" w:rsidRPr="00887DAD" w:rsidRDefault="00BC28FF" w:rsidP="00516F30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Bakalářská práce se zabývá systémem údržby ve vybrané společnosti. Autor si dal za cíl snížit </w:t>
            </w:r>
            <w:r w:rsidRPr="00B53519">
              <w:rPr>
                <w:rFonts w:cstheme="minorHAnsi"/>
                <w:i/>
                <w:sz w:val="20"/>
              </w:rPr>
              <w:t>celkový čas údržby</w:t>
            </w:r>
            <w:r>
              <w:rPr>
                <w:rFonts w:cstheme="minorHAnsi"/>
                <w:i/>
                <w:sz w:val="20"/>
              </w:rPr>
              <w:t xml:space="preserve">. </w:t>
            </w:r>
            <w:r w:rsidRPr="00516F30">
              <w:rPr>
                <w:rFonts w:cstheme="minorHAnsi"/>
                <w:i/>
                <w:sz w:val="20"/>
              </w:rPr>
              <w:t>Cíl je takto formulován zcela v souladu s</w:t>
            </w:r>
            <w:r>
              <w:rPr>
                <w:rFonts w:cstheme="minorHAnsi"/>
                <w:i/>
                <w:sz w:val="20"/>
              </w:rPr>
              <w:t xml:space="preserve">e </w:t>
            </w:r>
            <w:r w:rsidRPr="00516F30">
              <w:rPr>
                <w:rFonts w:cstheme="minorHAnsi"/>
                <w:i/>
                <w:sz w:val="20"/>
              </w:rPr>
              <w:t>zadáním.</w:t>
            </w:r>
            <w:r>
              <w:rPr>
                <w:rFonts w:cstheme="minorHAnsi"/>
                <w:i/>
                <w:sz w:val="20"/>
              </w:rPr>
              <w:t xml:space="preserve"> </w:t>
            </w:r>
            <w:r w:rsidR="0089432B">
              <w:rPr>
                <w:rFonts w:cstheme="minorHAnsi"/>
                <w:i/>
                <w:sz w:val="20"/>
              </w:rPr>
              <w:t xml:space="preserve">V kapitole „Cíle a metody zpracování práce“ autor uvádí, že bakalářská práce má projektovou část; </w:t>
            </w:r>
            <w:r>
              <w:rPr>
                <w:rFonts w:cstheme="minorHAnsi"/>
                <w:i/>
                <w:sz w:val="20"/>
              </w:rPr>
              <w:t xml:space="preserve">zahrnutí návrhu implementace se nabízí i vzhledem k názvu, a </w:t>
            </w:r>
            <w:r w:rsidR="0089432B">
              <w:rPr>
                <w:rFonts w:cstheme="minorHAnsi"/>
                <w:i/>
                <w:sz w:val="20"/>
              </w:rPr>
              <w:t>v</w:t>
            </w:r>
            <w:r>
              <w:rPr>
                <w:rFonts w:cstheme="minorHAnsi"/>
                <w:i/>
                <w:sz w:val="20"/>
              </w:rPr>
              <w:t> </w:t>
            </w:r>
            <w:r w:rsidR="0089432B">
              <w:rPr>
                <w:rFonts w:cstheme="minorHAnsi"/>
                <w:i/>
                <w:sz w:val="20"/>
              </w:rPr>
              <w:t>t</w:t>
            </w:r>
            <w:r>
              <w:rPr>
                <w:rFonts w:cstheme="minorHAnsi"/>
                <w:i/>
                <w:sz w:val="20"/>
              </w:rPr>
              <w:t xml:space="preserve">akovém </w:t>
            </w:r>
            <w:r w:rsidR="0089432B">
              <w:rPr>
                <w:rFonts w:cstheme="minorHAnsi"/>
                <w:i/>
                <w:sz w:val="20"/>
              </w:rPr>
              <w:t xml:space="preserve">případě by měla </w:t>
            </w:r>
            <w:r>
              <w:rPr>
                <w:rFonts w:cstheme="minorHAnsi"/>
                <w:i/>
                <w:sz w:val="20"/>
              </w:rPr>
              <w:t xml:space="preserve">práce </w:t>
            </w:r>
            <w:r w:rsidR="0089432B">
              <w:rPr>
                <w:rFonts w:cstheme="minorHAnsi"/>
                <w:i/>
                <w:sz w:val="20"/>
              </w:rPr>
              <w:t>obsahovat i</w:t>
            </w:r>
            <w:r>
              <w:rPr>
                <w:rFonts w:cstheme="minorHAnsi"/>
                <w:i/>
                <w:sz w:val="20"/>
              </w:rPr>
              <w:t> </w:t>
            </w:r>
            <w:r w:rsidR="0089432B">
              <w:rPr>
                <w:rFonts w:cstheme="minorHAnsi"/>
                <w:i/>
                <w:sz w:val="20"/>
              </w:rPr>
              <w:t xml:space="preserve">standardní náležitosti </w:t>
            </w:r>
            <w:r>
              <w:rPr>
                <w:rFonts w:cstheme="minorHAnsi"/>
                <w:i/>
                <w:sz w:val="20"/>
              </w:rPr>
              <w:t xml:space="preserve">této implementace a samozřejmě i </w:t>
            </w:r>
            <w:r w:rsidR="0089432B">
              <w:rPr>
                <w:rFonts w:cstheme="minorHAnsi"/>
                <w:i/>
                <w:sz w:val="20"/>
              </w:rPr>
              <w:t xml:space="preserve">projektového řízení, což ale </w:t>
            </w:r>
            <w:r>
              <w:rPr>
                <w:rFonts w:cstheme="minorHAnsi"/>
                <w:i/>
                <w:sz w:val="20"/>
              </w:rPr>
              <w:t>neobsahuje</w:t>
            </w:r>
            <w:r w:rsidR="0089432B">
              <w:rPr>
                <w:rFonts w:cstheme="minorHAnsi"/>
                <w:i/>
                <w:sz w:val="20"/>
              </w:rPr>
              <w:t>, protože onen „projekt“ je pouze návrh</w:t>
            </w:r>
            <w:r>
              <w:rPr>
                <w:rFonts w:cstheme="minorHAnsi"/>
                <w:i/>
                <w:sz w:val="20"/>
              </w:rPr>
              <w:t xml:space="preserve"> pravidel a principů, které by měly být v rámci TPM platné</w:t>
            </w:r>
            <w:r w:rsidR="0089432B">
              <w:rPr>
                <w:rFonts w:cstheme="minorHAnsi"/>
                <w:i/>
                <w:sz w:val="20"/>
              </w:rPr>
              <w:t>.</w:t>
            </w:r>
            <w:r>
              <w:rPr>
                <w:rFonts w:cstheme="minorHAnsi"/>
                <w:i/>
                <w:sz w:val="20"/>
              </w:rPr>
              <w:t xml:space="preserve"> Nutno ale uznat, že takový výstup se od bakalářské práce běžně neočekává, projektové řešení je předmětem až následné diplomové práce.</w:t>
            </w:r>
            <w:r w:rsidR="00F20565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Dalším nedostatkem je, že v kapitole „Cíle a</w:t>
            </w:r>
            <w:r w:rsidR="00F20565">
              <w:rPr>
                <w:rFonts w:cstheme="minorHAnsi"/>
                <w:i/>
                <w:sz w:val="20"/>
              </w:rPr>
              <w:t> </w:t>
            </w:r>
            <w:r>
              <w:rPr>
                <w:rFonts w:cstheme="minorHAnsi"/>
                <w:i/>
                <w:sz w:val="20"/>
              </w:rPr>
              <w:t>metody zpracování práce“ chybí metody a postupy použité při zpracování dané práce.</w:t>
            </w:r>
            <w:r w:rsidR="00F20565">
              <w:rPr>
                <w:rFonts w:cstheme="minorHAnsi"/>
                <w:i/>
                <w:sz w:val="20"/>
              </w:rPr>
              <w:t xml:space="preserve"> Autor uvedl, že </w:t>
            </w:r>
            <w:r w:rsidR="00F20565" w:rsidRPr="00F20565">
              <w:rPr>
                <w:rFonts w:cstheme="minorHAnsi"/>
                <w:i/>
                <w:sz w:val="20"/>
              </w:rPr>
              <w:t xml:space="preserve">bylo použito vícero metod z metodiky </w:t>
            </w:r>
            <w:r w:rsidR="00F20565">
              <w:rPr>
                <w:rFonts w:cstheme="minorHAnsi"/>
                <w:i/>
                <w:sz w:val="20"/>
              </w:rPr>
              <w:t>TPM, což ale týká až návrhové části a o zpracování analýzy se vůbec nezmínil. Metodologická kapitola neobsahuje náležitosti, pro které je určena, celá metodologie zpracování je nedostatečně popsána.</w:t>
            </w: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658AEA59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20E7CC94" w:rsidR="000E094A" w:rsidRDefault="0022092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0E094A" w14:paraId="7CB1743A" w14:textId="77777777" w:rsidTr="00516F30">
        <w:trPr>
          <w:trHeight w:val="153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B260597" w14:textId="06C6B1FC" w:rsidR="000E094A" w:rsidRPr="00887DAD" w:rsidRDefault="00516F30" w:rsidP="00516F30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 w:rsidRPr="00516F30">
              <w:rPr>
                <w:rFonts w:cstheme="minorHAnsi"/>
                <w:i/>
                <w:sz w:val="20"/>
              </w:rPr>
              <w:t>V kontextu daného zaměření autor zpracoval teoretické poznatky z</w:t>
            </w:r>
            <w:r w:rsidR="00220924">
              <w:rPr>
                <w:rFonts w:cstheme="minorHAnsi"/>
                <w:i/>
                <w:sz w:val="20"/>
              </w:rPr>
              <w:t> TPM. Bohužel skoro až nedostatečným způsobem. V zadání má autor uvedeny tři zdroje, které jsou v práci využity a řádně ocitovány, ale tím rozsah skutečně relevantních odborných zdrojů končí</w:t>
            </w:r>
            <w:r w:rsidR="009D5FC6">
              <w:rPr>
                <w:rFonts w:cstheme="minorHAnsi"/>
                <w:i/>
                <w:sz w:val="20"/>
              </w:rPr>
              <w:t>. Naprostá většina teoretické části je postavena na běžných zdrojích z internetu, konkrétně blogů různých vzdělávacích center a poradenských agentur, které jsou v tomto směru nevhodné. I když to autor může vnímat jinak, z pohledu kvality zpracování vysokoškolské kvalifikační práce takové zdroje postrádají jakoukoli odbornou relevanci.</w:t>
            </w:r>
            <w:r w:rsidR="009066B2">
              <w:rPr>
                <w:rFonts w:cstheme="minorHAnsi"/>
                <w:i/>
                <w:sz w:val="20"/>
              </w:rPr>
              <w:t xml:space="preserve"> Navíc </w:t>
            </w:r>
            <w:r w:rsidR="009D5FC6">
              <w:rPr>
                <w:rFonts w:cstheme="minorHAnsi"/>
                <w:i/>
                <w:sz w:val="20"/>
              </w:rPr>
              <w:t>není možné tento počin označovat ani za literární rešerši, jak by mělo být v souladu se zadáním, jelikož autor hojně využívá v jednotlivých kapitolách jen jeden zdroj, velmi výjimečně dva. Část textu je uváděna jako přímá citace (s. 16, 18 a 19), což by za normálních okolností nevadilo, ale zde se jedná o celé odstavce na třech stranách.</w:t>
            </w:r>
            <w:r w:rsidR="009066B2">
              <w:rPr>
                <w:rFonts w:cstheme="minorHAnsi"/>
                <w:i/>
                <w:sz w:val="20"/>
              </w:rPr>
              <w:t xml:space="preserve"> </w:t>
            </w:r>
            <w:r w:rsidRPr="00516F30">
              <w:rPr>
                <w:rFonts w:cstheme="minorHAnsi"/>
                <w:i/>
                <w:sz w:val="20"/>
              </w:rPr>
              <w:t>Použité zdroje jsou citovány odpovídajícím způsobem.</w:t>
            </w: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8D1EDE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25C0E96A" w:rsidR="000E094A" w:rsidRDefault="004969B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3103B0" w14:textId="11494F4C" w:rsidR="000E094A" w:rsidRPr="00887DAD" w:rsidRDefault="00F20565" w:rsidP="00516F30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V praktické části je popsán současný přístup k provádění údržby. Autor se detailněji zaměřil na údržbu linky </w:t>
            </w:r>
            <w:r w:rsidRPr="00F20565">
              <w:rPr>
                <w:rFonts w:cstheme="minorHAnsi"/>
                <w:i/>
                <w:sz w:val="20"/>
              </w:rPr>
              <w:t xml:space="preserve">Toyota </w:t>
            </w:r>
            <w:proofErr w:type="gramStart"/>
            <w:r w:rsidRPr="00F20565">
              <w:rPr>
                <w:rFonts w:cstheme="minorHAnsi"/>
                <w:i/>
                <w:sz w:val="20"/>
              </w:rPr>
              <w:t>730B</w:t>
            </w:r>
            <w:proofErr w:type="gramEnd"/>
            <w:r>
              <w:rPr>
                <w:rFonts w:cstheme="minorHAnsi"/>
                <w:i/>
                <w:sz w:val="20"/>
              </w:rPr>
              <w:t>, ale neznámo proč, výběr není jasně zdůvodněn.</w:t>
            </w:r>
            <w:r w:rsidR="00177911">
              <w:rPr>
                <w:rFonts w:cstheme="minorHAnsi"/>
                <w:i/>
                <w:sz w:val="20"/>
              </w:rPr>
              <w:t xml:space="preserve"> Autor sice </w:t>
            </w:r>
            <w:r w:rsidR="004969B5">
              <w:rPr>
                <w:rFonts w:cstheme="minorHAnsi"/>
                <w:i/>
                <w:sz w:val="20"/>
              </w:rPr>
              <w:t xml:space="preserve">v kap. 6.2 </w:t>
            </w:r>
            <w:r w:rsidR="00177911">
              <w:rPr>
                <w:rFonts w:cstheme="minorHAnsi"/>
                <w:i/>
                <w:sz w:val="20"/>
              </w:rPr>
              <w:t xml:space="preserve">uvádí časový přehled provádění údržeb na dané lince, ale jelikož informace neporovnává s ostatními linkami, nelze tímto argumentovat pro výběr. </w:t>
            </w:r>
            <w:r w:rsidR="004969B5">
              <w:rPr>
                <w:rFonts w:cstheme="minorHAnsi"/>
                <w:i/>
                <w:sz w:val="20"/>
              </w:rPr>
              <w:t xml:space="preserve">Ani není jasné, odkud tyto časy pochází, pravděpodobně z evidence v IS, ale nemusí odpovídat realitě, na taková data nemusí být spoleh. Toto jsou v podstatě jediné časové údaje, se kterými autor v analýze pracuje, a přitom si stanovil, že chce snížit celkový čas údržby; ten sice zjistil v systému, ale nijak neprokázal, že by byl správný a odpovídal realitě. Navíc je to jen jeden údaj, jediné číslo. </w:t>
            </w:r>
            <w:r w:rsidR="00177911">
              <w:rPr>
                <w:rFonts w:cstheme="minorHAnsi"/>
                <w:i/>
                <w:sz w:val="20"/>
              </w:rPr>
              <w:t xml:space="preserve">V kap. 6.3 Shrnutí pak uvedl nějaké </w:t>
            </w:r>
            <w:r w:rsidR="004969B5">
              <w:rPr>
                <w:rFonts w:cstheme="minorHAnsi"/>
                <w:i/>
                <w:sz w:val="20"/>
              </w:rPr>
              <w:t xml:space="preserve">další </w:t>
            </w:r>
            <w:r w:rsidR="00177911">
              <w:rPr>
                <w:rFonts w:cstheme="minorHAnsi"/>
                <w:i/>
                <w:sz w:val="20"/>
              </w:rPr>
              <w:t>problémové body, které ovšem nejsou založeny na krocích v analytické části. V analýze tedy autor neaplikoval žádnou metodu, popsal současný stav údržby linky, jejíž výběr nebyl zdůvodněn, a neuvedl závěrečná východiska pro návrh.</w:t>
            </w:r>
          </w:p>
        </w:tc>
      </w:tr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53111AA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5A3B4A" w:rsidRPr="00E7633F">
              <w:rPr>
                <w:rFonts w:cstheme="minorHAnsi"/>
                <w:b/>
              </w:rPr>
              <w:t>řešící / návrhová /</w:t>
            </w:r>
            <w:r w:rsidR="007553A6" w:rsidRPr="00E7633F">
              <w:rPr>
                <w:rFonts w:cstheme="minorHAnsi"/>
                <w:b/>
              </w:rPr>
              <w:t xml:space="preserve"> </w:t>
            </w:r>
            <w:r w:rsidR="00694399" w:rsidRPr="00E7633F">
              <w:rPr>
                <w:rFonts w:cstheme="minorHAnsi"/>
                <w:b/>
              </w:rPr>
              <w:t>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32CC87D5" w:rsidR="000E094A" w:rsidRDefault="008320B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191F52" w14:textId="41629F8A" w:rsidR="000E094A" w:rsidRPr="00887DAD" w:rsidRDefault="00996C81" w:rsidP="00516F30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 w:rsidRPr="00516F30">
              <w:rPr>
                <w:rFonts w:cstheme="minorHAnsi"/>
                <w:i/>
                <w:sz w:val="20"/>
              </w:rPr>
              <w:t>Za účelem zlepšení současného stavu autor</w:t>
            </w:r>
            <w:r>
              <w:rPr>
                <w:rFonts w:cstheme="minorHAnsi"/>
                <w:i/>
                <w:sz w:val="20"/>
              </w:rPr>
              <w:t xml:space="preserve"> navrhl</w:t>
            </w:r>
            <w:r>
              <w:rPr>
                <w:rFonts w:cstheme="minorHAnsi"/>
                <w:i/>
                <w:sz w:val="20"/>
              </w:rPr>
              <w:t xml:space="preserve"> detailní</w:t>
            </w:r>
            <w:r>
              <w:rPr>
                <w:rFonts w:cstheme="minorHAnsi"/>
                <w:i/>
                <w:sz w:val="20"/>
              </w:rPr>
              <w:t xml:space="preserve"> soubor pravidel a principů vyplývajících z koncepce TPM, které by měly být aplikovány na údržbu dané linky a měly by přispět ke snížení celkové doby údržby.</w:t>
            </w:r>
            <w:r>
              <w:rPr>
                <w:rFonts w:cstheme="minorHAnsi"/>
                <w:i/>
                <w:sz w:val="20"/>
              </w:rPr>
              <w:t xml:space="preserve"> </w:t>
            </w:r>
            <w:r w:rsidR="004969B5">
              <w:rPr>
                <w:rFonts w:cstheme="minorHAnsi"/>
                <w:i/>
                <w:sz w:val="20"/>
              </w:rPr>
              <w:t>V návrhu není jasné, jak autor určil časové náročnosti jednotlivých úkolů údržby. V analýze neproběhlo žádné měření současných hodnot, a tedy není ani s čím porovnávat. Srovnání je provedeno</w:t>
            </w:r>
            <w:r>
              <w:rPr>
                <w:rFonts w:cstheme="minorHAnsi"/>
                <w:i/>
                <w:sz w:val="20"/>
              </w:rPr>
              <w:t xml:space="preserve"> jen</w:t>
            </w:r>
            <w:r w:rsidR="004969B5">
              <w:rPr>
                <w:rFonts w:cstheme="minorHAnsi"/>
                <w:i/>
                <w:sz w:val="20"/>
              </w:rPr>
              <w:t xml:space="preserve"> s časem na základě </w:t>
            </w:r>
            <w:r>
              <w:rPr>
                <w:rFonts w:cstheme="minorHAnsi"/>
                <w:i/>
                <w:sz w:val="20"/>
              </w:rPr>
              <w:t xml:space="preserve">zřejmě </w:t>
            </w:r>
            <w:r w:rsidR="004969B5">
              <w:rPr>
                <w:rFonts w:cstheme="minorHAnsi"/>
                <w:i/>
                <w:sz w:val="20"/>
              </w:rPr>
              <w:t>evidence v IS, ale tento čas nemusí odpovídat realitě.</w:t>
            </w:r>
            <w:r>
              <w:rPr>
                <w:rFonts w:cstheme="minorHAnsi"/>
                <w:i/>
                <w:sz w:val="20"/>
              </w:rPr>
              <w:t xml:space="preserve"> Následné zhodnocení časové úspory pak nemá pevný základ. </w:t>
            </w:r>
            <w:r w:rsidR="00516F30" w:rsidRPr="00516F30">
              <w:rPr>
                <w:rFonts w:cstheme="minorHAnsi"/>
                <w:i/>
                <w:sz w:val="20"/>
              </w:rPr>
              <w:t>Předložen</w:t>
            </w:r>
            <w:r>
              <w:rPr>
                <w:rFonts w:cstheme="minorHAnsi"/>
                <w:i/>
                <w:sz w:val="20"/>
              </w:rPr>
              <w:t>ý</w:t>
            </w:r>
            <w:r w:rsidR="00516F30" w:rsidRPr="00516F30">
              <w:rPr>
                <w:rFonts w:cstheme="minorHAnsi"/>
                <w:i/>
                <w:sz w:val="20"/>
              </w:rPr>
              <w:t xml:space="preserve"> návrh j</w:t>
            </w:r>
            <w:r>
              <w:rPr>
                <w:rFonts w:cstheme="minorHAnsi"/>
                <w:i/>
                <w:sz w:val="20"/>
              </w:rPr>
              <w:t>e</w:t>
            </w:r>
            <w:r w:rsidR="00516F30" w:rsidRPr="00516F30">
              <w:rPr>
                <w:rFonts w:cstheme="minorHAnsi"/>
                <w:i/>
                <w:sz w:val="20"/>
              </w:rPr>
              <w:t xml:space="preserve"> podroben ekonomickému zhodnocení.</w:t>
            </w: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0938086C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4EC5A409" w:rsidR="000E094A" w:rsidRDefault="000047A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CBFD397" w14:textId="7E3FB1A7" w:rsidR="000E094A" w:rsidRPr="00887DAD" w:rsidRDefault="00996C81" w:rsidP="00516F30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V bakalářské práci bohužel chybí jasné provázání mezi analytickou a návrhovou částí, především co se časové náročnosti činností týče, není známa výchozí časová náročnost. </w:t>
            </w:r>
            <w:r w:rsidR="00516F30" w:rsidRPr="00516F30">
              <w:rPr>
                <w:rFonts w:cstheme="minorHAnsi"/>
                <w:i/>
                <w:sz w:val="20"/>
              </w:rPr>
              <w:t>Odborná terminologie je v práci použita správně.</w:t>
            </w:r>
            <w:r>
              <w:rPr>
                <w:rFonts w:cstheme="minorHAnsi"/>
                <w:i/>
                <w:sz w:val="20"/>
              </w:rPr>
              <w:t xml:space="preserve"> </w:t>
            </w:r>
            <w:r w:rsidR="00516F30" w:rsidRPr="00516F30">
              <w:rPr>
                <w:rFonts w:cstheme="minorHAnsi"/>
                <w:i/>
                <w:sz w:val="20"/>
              </w:rPr>
              <w:t>Napříč celou prací je adekvátně použita předepsaná norma citování zdrojů, vč. harvardského systému odkazování.</w:t>
            </w:r>
            <w:r w:rsidR="008320B9">
              <w:rPr>
                <w:rFonts w:cstheme="minorHAnsi"/>
                <w:i/>
                <w:sz w:val="20"/>
              </w:rPr>
              <w:t xml:space="preserve"> N</w:t>
            </w:r>
            <w:r w:rsidR="00516F30" w:rsidRPr="00516F30">
              <w:rPr>
                <w:rFonts w:cstheme="minorHAnsi"/>
                <w:i/>
                <w:sz w:val="20"/>
              </w:rPr>
              <w:t>edostatky jsou pak ve formě zápisu bibliografických citačních záznamů v seznamu použité literatury,</w:t>
            </w:r>
            <w:r w:rsidR="008320B9">
              <w:rPr>
                <w:rFonts w:cstheme="minorHAnsi"/>
                <w:i/>
                <w:sz w:val="20"/>
              </w:rPr>
              <w:t xml:space="preserve"> a </w:t>
            </w:r>
            <w:r w:rsidR="00516F30" w:rsidRPr="00516F30">
              <w:rPr>
                <w:rFonts w:cstheme="minorHAnsi"/>
                <w:i/>
                <w:sz w:val="20"/>
              </w:rPr>
              <w:t>není dodržen harvardský styl odkazování; rok vydání je uváděn s vydavatelskými údaji.</w:t>
            </w:r>
            <w:r w:rsidR="000047A5">
              <w:rPr>
                <w:rFonts w:cstheme="minorHAnsi"/>
                <w:i/>
                <w:sz w:val="20"/>
              </w:rPr>
              <w:t xml:space="preserve"> </w:t>
            </w:r>
            <w:r w:rsidR="000047A5">
              <w:rPr>
                <w:rFonts w:cstheme="minorHAnsi"/>
                <w:i/>
                <w:sz w:val="20"/>
              </w:rPr>
              <w:t>V kvalifikační práci se dle platných pravidel nepoužívá číslování čtvrté úrovně nadpisu.</w:t>
            </w:r>
            <w:r w:rsidR="000047A5">
              <w:rPr>
                <w:rFonts w:cstheme="minorHAnsi"/>
                <w:i/>
                <w:sz w:val="20"/>
              </w:rPr>
              <w:t xml:space="preserve"> </w:t>
            </w:r>
            <w:r w:rsidR="0089432B">
              <w:rPr>
                <w:rFonts w:cstheme="minorHAnsi"/>
                <w:i/>
                <w:sz w:val="20"/>
              </w:rPr>
              <w:t>Tab. 3 je rozsáhlá, přes několik stran (s. 57-61), tedy nemá být v textu a měla by být v příloze; když toto pominu, neopakuje se záhlaví tabulky na dalších stránkách.</w:t>
            </w:r>
            <w:r w:rsidR="000047A5">
              <w:rPr>
                <w:rFonts w:cstheme="minorHAnsi"/>
                <w:i/>
                <w:sz w:val="20"/>
              </w:rPr>
              <w:t xml:space="preserve"> J</w:t>
            </w:r>
            <w:r w:rsidR="00516F30" w:rsidRPr="00516F30">
              <w:rPr>
                <w:rFonts w:cstheme="minorHAnsi"/>
                <w:i/>
                <w:sz w:val="20"/>
              </w:rPr>
              <w:t>azyková úroveň práce je víceméně v</w:t>
            </w:r>
            <w:r w:rsidR="000047A5">
              <w:rPr>
                <w:rFonts w:cstheme="minorHAnsi"/>
                <w:i/>
                <w:sz w:val="20"/>
              </w:rPr>
              <w:t> </w:t>
            </w:r>
            <w:r w:rsidR="00516F30" w:rsidRPr="00516F30">
              <w:rPr>
                <w:rFonts w:cstheme="minorHAnsi"/>
                <w:i/>
                <w:sz w:val="20"/>
              </w:rPr>
              <w:t>pořádku</w:t>
            </w:r>
            <w:r w:rsidR="000047A5">
              <w:rPr>
                <w:rFonts w:cstheme="minorHAnsi"/>
                <w:i/>
                <w:sz w:val="20"/>
              </w:rPr>
              <w:t>, až na drobné chybky či překlepy.</w:t>
            </w: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96EA246" w:rsidR="009C7318" w:rsidRDefault="00E7633F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393CB883" w:rsidR="009C7318" w:rsidRDefault="008320B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E</w:t>
                </w:r>
              </w:p>
            </w:tc>
          </w:sdtContent>
        </w:sdt>
      </w:tr>
      <w:tr w:rsidR="00F92C79" w:rsidRPr="000E094A" w14:paraId="0D641DF1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FC68188" w14:textId="0C7D4170" w:rsidR="00F92C79" w:rsidRPr="000E094A" w:rsidRDefault="00EE0724" w:rsidP="000047A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 w:rsidRPr="00EE0724">
              <w:rPr>
                <w:rFonts w:cstheme="minorHAnsi"/>
              </w:rPr>
              <w:t>Předloženou bakalářskou práci bohužel celkově hodnotím jako podprůměrnou, s ohledem na nedostatky zmíněné v</w:t>
            </w:r>
            <w:r w:rsidR="000047A5">
              <w:rPr>
                <w:rFonts w:cstheme="minorHAnsi"/>
              </w:rPr>
              <w:t> </w:t>
            </w:r>
            <w:bookmarkStart w:id="2" w:name="_GoBack"/>
            <w:bookmarkEnd w:id="2"/>
            <w:r w:rsidRPr="00EE0724">
              <w:rPr>
                <w:rFonts w:cstheme="minorHAnsi"/>
              </w:rPr>
              <w:t>analytické a návrhové části, jak je uvedeno výše v posudku.</w:t>
            </w:r>
          </w:p>
        </w:tc>
      </w:tr>
    </w:tbl>
    <w:bookmarkEnd w:id="1"/>
    <w:p w14:paraId="5C15DC76" w14:textId="6047210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1A77DE8A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E7633F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E7633F">
        <w:rPr>
          <w:rFonts w:cstheme="minorHAnsi"/>
          <w:b/>
        </w:rPr>
        <w:t>:</w:t>
      </w:r>
    </w:p>
    <w:p w14:paraId="715FE631" w14:textId="081FA15D" w:rsidR="009C7318" w:rsidRDefault="00220924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Na </w:t>
      </w:r>
      <w:proofErr w:type="gramStart"/>
      <w:r>
        <w:rPr>
          <w:rFonts w:cstheme="minorHAnsi"/>
        </w:rPr>
        <w:t>základě</w:t>
      </w:r>
      <w:proofErr w:type="gramEnd"/>
      <w:r>
        <w:rPr>
          <w:rFonts w:cstheme="minorHAnsi"/>
        </w:rPr>
        <w:t xml:space="preserve"> jakého zdroje uvádíte, že je štíhlá výroba hlavním nástrojem TPM?</w:t>
      </w:r>
    </w:p>
    <w:p w14:paraId="55DA52BC" w14:textId="39A7EF3B" w:rsidR="005C4ACA" w:rsidRDefault="00220924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é analytické metody jste použil v praktické části bakalářské práce?</w:t>
      </w:r>
    </w:p>
    <w:p w14:paraId="1991DEDB" w14:textId="3A2ABC89" w:rsidR="005C4ACA" w:rsidRPr="005C4ACA" w:rsidRDefault="00996C81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ým způsobem jste stanovil časové náročnosti v návrhu činností údržby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3355C2C5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887DAD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887DAD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25AFEBB4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4-05-31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887DAD">
            <w:rPr>
              <w:rFonts w:cstheme="minorHAnsi"/>
            </w:rPr>
            <w:t>31.05.2024</w:t>
          </w:r>
        </w:sdtContent>
      </w:sdt>
      <w:r w:rsidR="0085398A">
        <w:rPr>
          <w:rFonts w:cstheme="minorHAnsi"/>
        </w:rPr>
        <w:tab/>
      </w:r>
    </w:p>
    <w:p w14:paraId="73443A4F" w14:textId="6311EAD8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5A3B4A">
        <w:rPr>
          <w:rFonts w:cstheme="minorHAnsi"/>
        </w:rPr>
        <w:t>oponenta</w:t>
      </w:r>
      <w:r w:rsidR="009C7318">
        <w:rPr>
          <w:rFonts w:cstheme="minorHAnsi"/>
        </w:rPr>
        <w:t xml:space="preserve"> B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3tTAytzS2MLE0sjRV0lEKTi0uzszPAykwrgUAUhCxzCwAAAA="/>
  </w:docVars>
  <w:rsids>
    <w:rsidRoot w:val="00BA16DD"/>
    <w:rsid w:val="000047A5"/>
    <w:rsid w:val="00025BF3"/>
    <w:rsid w:val="000E094A"/>
    <w:rsid w:val="00112356"/>
    <w:rsid w:val="00114DF9"/>
    <w:rsid w:val="00177911"/>
    <w:rsid w:val="00204997"/>
    <w:rsid w:val="00220924"/>
    <w:rsid w:val="0024258E"/>
    <w:rsid w:val="0029651C"/>
    <w:rsid w:val="004969B5"/>
    <w:rsid w:val="004D378C"/>
    <w:rsid w:val="00516F30"/>
    <w:rsid w:val="005A3B4A"/>
    <w:rsid w:val="005C4ACA"/>
    <w:rsid w:val="0067082B"/>
    <w:rsid w:val="00694399"/>
    <w:rsid w:val="0073639B"/>
    <w:rsid w:val="007553A6"/>
    <w:rsid w:val="007F1BC8"/>
    <w:rsid w:val="008320B9"/>
    <w:rsid w:val="0085398A"/>
    <w:rsid w:val="00887DAD"/>
    <w:rsid w:val="0089432B"/>
    <w:rsid w:val="008B781B"/>
    <w:rsid w:val="009066B2"/>
    <w:rsid w:val="00974EA2"/>
    <w:rsid w:val="00987B93"/>
    <w:rsid w:val="00996C81"/>
    <w:rsid w:val="009C322A"/>
    <w:rsid w:val="009C7318"/>
    <w:rsid w:val="009D5FC6"/>
    <w:rsid w:val="009D6DF3"/>
    <w:rsid w:val="00A40E93"/>
    <w:rsid w:val="00A7527E"/>
    <w:rsid w:val="00B14451"/>
    <w:rsid w:val="00B53519"/>
    <w:rsid w:val="00BA16DD"/>
    <w:rsid w:val="00BC28FF"/>
    <w:rsid w:val="00C166E5"/>
    <w:rsid w:val="00C27492"/>
    <w:rsid w:val="00CA34A9"/>
    <w:rsid w:val="00CD12C3"/>
    <w:rsid w:val="00CE55BD"/>
    <w:rsid w:val="00DC7D52"/>
    <w:rsid w:val="00DD17BB"/>
    <w:rsid w:val="00E22423"/>
    <w:rsid w:val="00E7633F"/>
    <w:rsid w:val="00EE0724"/>
    <w:rsid w:val="00EF1720"/>
    <w:rsid w:val="00F20565"/>
    <w:rsid w:val="00F92C79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E761BF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71D94F8C5A404E0EAE8FB9F1CA03031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2C06525-87F8-42A7-956F-C33CA712E068}"/>
      </w:docPartPr>
      <w:docPartBody>
        <w:p w:rsidR="00986CC7" w:rsidRDefault="00A7255F" w:rsidP="00A7255F">
          <w:pPr>
            <w:pStyle w:val="71D94F8C5A404E0EAE8FB9F1CA03031D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204997"/>
    <w:rsid w:val="00510546"/>
    <w:rsid w:val="005E083B"/>
    <w:rsid w:val="00986CC7"/>
    <w:rsid w:val="00A7255F"/>
    <w:rsid w:val="00E76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7255F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71D94F8C5A404E0EAE8FB9F1CA03031D">
    <w:name w:val="71D94F8C5A404E0EAE8FB9F1CA03031D"/>
    <w:rsid w:val="00A725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purl.org/dc/terms/"/>
    <ds:schemaRef ds:uri="http://schemas.microsoft.com/office/2006/metadata/properties"/>
    <ds:schemaRef ds:uri="http://purl.org/dc/dcmitype/"/>
    <ds:schemaRef ds:uri="http://schemas.microsoft.com/office/2006/documentManagement/types"/>
    <ds:schemaRef ds:uri="http://schemas.microsoft.com/office/infopath/2007/PartnerControls"/>
    <ds:schemaRef ds:uri="581cfee2-c630-4554-92b2-68787b9159cf"/>
    <ds:schemaRef ds:uri="http://purl.org/dc/elements/1.1/"/>
    <ds:schemaRef ds:uri="http://schemas.openxmlformats.org/package/2006/metadata/core-properties"/>
    <ds:schemaRef ds:uri="91f26e49-f70c-446a-af9a-0186764ea1fa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2</Pages>
  <Words>890</Words>
  <Characters>5254</Characters>
  <Application>Microsoft Office Word</Application>
  <DocSecurity>0</DocSecurity>
  <Lines>43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Pavel Ondra</cp:lastModifiedBy>
  <cp:revision>18</cp:revision>
  <cp:lastPrinted>2022-03-14T11:55:00Z</cp:lastPrinted>
  <dcterms:created xsi:type="dcterms:W3CDTF">2022-03-14T14:31:00Z</dcterms:created>
  <dcterms:modified xsi:type="dcterms:W3CDTF">2024-05-27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